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cover-letter"/>
    <w:p>
      <w:pPr>
        <w:pStyle w:val="Heading1"/>
      </w:pPr>
      <w:r>
        <w:t xml:space="preserve">Cover Letter</w:t>
      </w:r>
    </w:p>
    <w:p>
      <w:pPr>
        <w:pStyle w:val="FirstParagraph"/>
      </w:pPr>
      <w:r>
        <w:rPr>
          <w:bCs/>
          <w:b/>
        </w:rPr>
        <w:t xml:space="preserve">John Doe</w:t>
      </w:r>
      <w:r>
        <w:br/>
      </w:r>
      <w:r>
        <w:t xml:space="preserve">Rua das Flores, 123</w:t>
      </w:r>
      <w:r>
        <w:br/>
      </w:r>
      <w:r>
        <w:t xml:space="preserve">Rio de Janeiro, RJ</w:t>
      </w:r>
      <w:r>
        <w:br/>
      </w:r>
      <w:r>
        <w:t xml:space="preserve">+55 21 98765-4321</w:t>
      </w:r>
      <w:r>
        <w:br/>
      </w:r>
      <w:r>
        <w:t xml:space="preserve">john.doe@email.com</w:t>
      </w:r>
    </w:p>
    <w:p>
      <w:pPr>
        <w:pStyle w:val="BodyText"/>
      </w:pPr>
      <w:r>
        <w:t xml:space="preserve">April 5, 2024</w:t>
      </w:r>
    </w:p>
    <w:p>
      <w:pPr>
        <w:pStyle w:val="BodyText"/>
      </w:pPr>
      <w:r>
        <w:t xml:space="preserve">HR Department</w:t>
      </w:r>
      <w:r>
        <w:br/>
      </w:r>
      <w:r>
        <w:t xml:space="preserve">[Company Name]</w:t>
      </w:r>
      <w:r>
        <w:br/>
      </w:r>
      <w:r>
        <w:t xml:space="preserve">[Company Address]</w:t>
      </w:r>
      <w:r>
        <w:br/>
      </w:r>
      <w:r>
        <w:t xml:space="preserve">Rio de Janeiro, RJ</w:t>
      </w:r>
    </w:p>
    <w:bookmarkStart w:id="20" w:name="dear-hiring-manager"/>
    <w:p>
      <w:pPr>
        <w:pStyle w:val="Heading2"/>
      </w:pPr>
      <w:r>
        <w:t xml:space="preserve">Dear Hiring Manager,</w:t>
      </w:r>
    </w:p>
    <w:p>
      <w:pPr>
        <w:pStyle w:val="FirstParagraph"/>
      </w:pPr>
      <w:r>
        <w:t xml:space="preserve">I am writing to express my interest in the Industrial Engineer position at [Company Name], located in Brazil Rio de Janeiro. With a strong academic background in Industrial Engineering and hands-on experience optimizing processes across diverse industries, I am eager to contribute my expertise to your organization’s goals. As a professional deeply committed to innovation and operational excellence, I believe my skills align perfectly with the demands of this role in one of Brazil’s most dynamic economic hubs.</w:t>
      </w:r>
    </w:p>
    <w:p>
      <w:pPr>
        <w:pStyle w:val="BodyText"/>
      </w:pPr>
      <w:r>
        <w:t xml:space="preserve">Industrial Engineering is not just a profession for me—it is a passion rooted in the belief that efficiency, sustainability, and human-centric design can transform industries. My academic training at [University Name] in Brazil equipped me with a robust foundation in systems analysis, process optimization, and data-driven decision-making. However, it was my work experience in Rio de Janeiro that truly shaped my understanding of how Industrial Engineering solutions can address real-world challenges in a rapidly evolving market.</w:t>
      </w:r>
    </w:p>
    <w:p>
      <w:pPr>
        <w:pStyle w:val="BodyText"/>
      </w:pPr>
      <w:r>
        <w:t xml:space="preserve">Over the past five years, I have worked as an Industrial Engineer for [Previous Company Name], a leading firm based in Brazil Rio de Janeiro. In this role, I spearheaded projects that reduced production costs by 18% through lean manufacturing techniques and improved supply chain efficiency by 25% using advanced analytics. My work also involved collaborating with cross-functional teams to implement automation solutions, which not only enhanced productivity but also minimized waste—a critical priority in the Brazilian industrial sector.</w:t>
      </w:r>
    </w:p>
    <w:p>
      <w:pPr>
        <w:pStyle w:val="BodyText"/>
      </w:pPr>
      <w:r>
        <w:t xml:space="preserve">One of my most rewarding projects was optimizing the logistics network for a major manufacturing client in Rio de Janeiro. By redesigning warehouse layouts and integrating real-time inventory tracking systems, we achieved a 30% reduction in delivery times while maintaining compliance with Brazil’s stringent environmental regulations. This experience underscored the importance of tailoring Industrial Engineering solutions to local contexts, such as navigating Brazil’s complex regulatory environment and leveraging the region’s unique infrastructure challenges.</w:t>
      </w:r>
    </w:p>
    <w:p>
      <w:pPr>
        <w:pStyle w:val="BodyText"/>
      </w:pPr>
      <w:r>
        <w:t xml:space="preserve">What sets me apart as an Industrial Engineer is my ability to bridge technical expertise with a deep understanding of business objectives. In Brazil Rio de Janeiro, where industries face both global competition and localized constraints, this dual perspective is invaluable. I have consistently demonstrated my capacity to identify inefficiencies, propose innovative solutions, and implement them with minimal disruption. For instance, during a recent project at [Previous Company Name], I led a team to redesign the production workflow for a client in the automotive sector, resulting in a 20% increase in output without additional capital investment.</w:t>
      </w:r>
    </w:p>
    <w:p>
      <w:pPr>
        <w:pStyle w:val="BodyText"/>
      </w:pPr>
      <w:r>
        <w:t xml:space="preserve">My commitment to continuous improvement is reflected in my professional development as well. I hold certifications such as Six Sigma Green Belt and have completed specialized training on Industry 4.0 technologies, which are increasingly relevant to Brazil’s industrial landscape. I also actively participate in industry forums and networking events in Rio de Janeiro, staying updated on trends like digital transformation, sustainable manufacturing practices, and the integration of AI into operational workflows.</w:t>
      </w:r>
    </w:p>
    <w:p>
      <w:pPr>
        <w:pStyle w:val="BodyText"/>
      </w:pPr>
      <w:r>
        <w:t xml:space="preserve">Brazil Rio de Janeiro presents a unique opportunity for Industrial Engineers to make a tangible impact. The city’s strategic location as a gateway to South America, its growing focus on green technologies, and the demand for efficient industrial solutions create an environment ripe for innovation. I am particularly drawn to [Company Name]’s reputation for excellence in [specific industry or project], and I am confident that my background in Industrial Engineering would enable me to contribute meaningfully to your initiatives.</w:t>
      </w:r>
    </w:p>
    <w:p>
      <w:pPr>
        <w:pStyle w:val="BodyText"/>
      </w:pPr>
      <w:r>
        <w:t xml:space="preserve">What excites me most about this opportunity is the chance to work within a culture that values both technical precision and creative problem-solving. In Brazil, where industries are adapting to global trends while maintaining their distinct identity, Industrial Engineers play a pivotal role in shaping the future. I am eager to bring my skills in process optimization, data analysis, and project management to [Company Name], helping drive efficiency and sustainability in your operations.</w:t>
      </w:r>
    </w:p>
    <w:p>
      <w:pPr>
        <w:pStyle w:val="BodyText"/>
      </w:pPr>
      <w:r>
        <w:t xml:space="preserve">I would welcome the opportunity to discuss how my experience and vision align with your organization’s needs. Thank you for considering my application. I look forward to the possibility of contributing to [Company Name]’s continued success in Brazil Rio de Janeiro.</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 Brazil Rio de Janeiro</dc:title>
  <dc:creator/>
  <dc:language>en</dc:language>
  <cp:keywords/>
  <dcterms:created xsi:type="dcterms:W3CDTF">2026-07-21T06:17:11Z</dcterms:created>
  <dcterms:modified xsi:type="dcterms:W3CDTF">2026-07-21T06:17:11Z</dcterms:modified>
</cp:coreProperties>
</file>

<file path=docProps/custom.xml><?xml version="1.0" encoding="utf-8"?>
<Properties xmlns="http://schemas.openxmlformats.org/officeDocument/2006/custom-properties" xmlns:vt="http://schemas.openxmlformats.org/officeDocument/2006/docPropsVTypes"/>
</file>